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patient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136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0bfe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1:20Z</dcterms:created>
  <dcterms:modified xsi:type="dcterms:W3CDTF">2018-11-09T07:51:20Z</dcterms:modified>
</cp:coreProperties>
</file>